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F0C69" w14:textId="50B7BEF5" w:rsidR="00D21B4F" w:rsidRDefault="003A75AD" w:rsidP="003A75A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3A75AD">
        <w:rPr>
          <w:rFonts w:ascii="Times New Roman" w:hAnsi="Times New Roman" w:cs="Times New Roman"/>
          <w:b/>
          <w:bCs/>
          <w:sz w:val="28"/>
          <w:szCs w:val="28"/>
          <w:lang w:val="kk-KZ"/>
        </w:rPr>
        <w:t>Ссылка на программы обработк текста</w:t>
      </w:r>
    </w:p>
    <w:p w14:paraId="342597F8" w14:textId="45324E47" w:rsidR="003A75AD" w:rsidRPr="003A75AD" w:rsidRDefault="003A75AD" w:rsidP="003A75AD">
      <w:pPr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hyperlink r:id="rId4" w:history="1">
        <w:r w:rsidRPr="003A75AD">
          <w:rPr>
            <w:rStyle w:val="a3"/>
            <w:rFonts w:ascii="Times New Roman" w:hAnsi="Times New Roman" w:cs="Times New Roman"/>
            <w:b/>
            <w:bCs/>
            <w:sz w:val="28"/>
            <w:szCs w:val="28"/>
            <w:lang w:val="kk-KZ"/>
          </w:rPr>
          <w:t>https://kaznukz-my.sharepoint.com/:f:/g/personal/karyukin_vladislav_kaznu_kz/Er4anCPzuIlPgP1yYEw7A-ABkzCoXiyJWT6eyIgOfNalOA?e=G7ccfq</w:t>
        </w:r>
      </w:hyperlink>
    </w:p>
    <w:sectPr w:rsidR="003A75AD" w:rsidRPr="003A75A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TUzMzSztDAzMjBU0lEKTi0uzszPAykwrAUAdqpfZSwAAAA="/>
  </w:docVars>
  <w:rsids>
    <w:rsidRoot w:val="003A75AD"/>
    <w:rsid w:val="00054456"/>
    <w:rsid w:val="000D6D2D"/>
    <w:rsid w:val="001850E3"/>
    <w:rsid w:val="00226DBE"/>
    <w:rsid w:val="00255EF5"/>
    <w:rsid w:val="002A7B69"/>
    <w:rsid w:val="002F4D15"/>
    <w:rsid w:val="00371A40"/>
    <w:rsid w:val="003A75AD"/>
    <w:rsid w:val="00493B2C"/>
    <w:rsid w:val="004E6A3E"/>
    <w:rsid w:val="00547EFA"/>
    <w:rsid w:val="005600D9"/>
    <w:rsid w:val="00562FB1"/>
    <w:rsid w:val="005659EC"/>
    <w:rsid w:val="005C7620"/>
    <w:rsid w:val="005D4813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98223D"/>
    <w:rsid w:val="009E5FE3"/>
    <w:rsid w:val="00B1330F"/>
    <w:rsid w:val="00B14881"/>
    <w:rsid w:val="00B45B36"/>
    <w:rsid w:val="00BD00E8"/>
    <w:rsid w:val="00BF3C8D"/>
    <w:rsid w:val="00C206C5"/>
    <w:rsid w:val="00C9633F"/>
    <w:rsid w:val="00CB1E20"/>
    <w:rsid w:val="00D14A28"/>
    <w:rsid w:val="00D21B4F"/>
    <w:rsid w:val="00DA0D9A"/>
    <w:rsid w:val="00DB11B6"/>
    <w:rsid w:val="00DC4E92"/>
    <w:rsid w:val="00ED312D"/>
    <w:rsid w:val="00F069F3"/>
    <w:rsid w:val="00F15E4C"/>
    <w:rsid w:val="00F22225"/>
    <w:rsid w:val="00F76CB3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5A0EC4"/>
  <w15:chartTrackingRefBased/>
  <w15:docId w15:val="{6910C4C1-CDB6-4C94-99D8-CBBB54B21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A75AD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A75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kaznukz-my.sharepoint.com/:f:/g/personal/karyukin_vladislav_kaznu_kz/Er4anCPzuIlPgP1yYEw7A-ABkzCoXiyJWT6eyIgOfNalOA?e=G7ccfq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Карюкин Владислав</cp:lastModifiedBy>
  <cp:revision>1</cp:revision>
  <dcterms:created xsi:type="dcterms:W3CDTF">2021-04-16T14:07:00Z</dcterms:created>
  <dcterms:modified xsi:type="dcterms:W3CDTF">2021-04-16T14:08:00Z</dcterms:modified>
</cp:coreProperties>
</file>